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X6cd291a6efe75fc8236d040b78de0356d1c92b5"/>
    <w:p>
      <w:pPr>
        <w:pStyle w:val="Heading1"/>
      </w:pPr>
      <w:r>
        <w:t xml:space="preserve">Cover Letter for Nurse Position in Egypt Alexandria</w:t>
      </w:r>
    </w:p>
    <w:p>
      <w:pPr>
        <w:pStyle w:val="FirstParagraph"/>
      </w:pPr>
      <w:r>
        <w:t xml:space="preserve">Dear Hiring Manager,</w:t>
      </w:r>
    </w:p>
    <w:p>
      <w:pPr>
        <w:pStyle w:val="BodyText"/>
      </w:pPr>
      <w:r>
        <w:t xml:space="preserve">I am writing to express my sincere interest in the Nurse position at [Hospital/Institution Name] in Egypt Alexandria. As a dedicated and experienced nursing professional with a passion for delivering compassionate care, I am eager to contribute my skills and expertise to the healthcare community in this vibrant city. My background in clinical practice, combined with my deep respect for the cultural and medical landscape of Egypt Alexandria, makes me an ideal candidate for this opportunity.</w:t>
      </w:r>
    </w:p>
    <w:p>
      <w:pPr>
        <w:pStyle w:val="BodyText"/>
      </w:pPr>
      <w:r>
        <w:t xml:space="preserve">As a Nurse with [X years] of experience in diverse healthcare settings, I have developed a strong foundation in patient-centered care, critical thinking, and teamwork. My career has been driven by a commitment to improving patient outcomes and upholding the highest standards of medical ethics. Whether working in emergency departments, long-term care facilities, or community health programs, I have consistently demonstrated my ability to adapt to dynamic environments while maintaining a focus on empathy and professionalism.</w:t>
      </w:r>
    </w:p>
    <w:p>
      <w:pPr>
        <w:pStyle w:val="BodyText"/>
      </w:pPr>
      <w:r>
        <w:t xml:space="preserve">My decision to apply for this position in Egypt Alexandria is rooted in my admiration for the city’s rich cultural heritage and its growing emphasis on modern healthcare innovation. Alexandria, with its historic landmarks and bustling urban life, is also home to some of the most advanced medical institutions in the region. I am particularly inspired by [specific hospital or healthcare initiative in Alexandria], which aligns with my dedication to providing quality care to patients from all walks of life. The opportunity to serve as a Nurse in this city would allow me to combine my clinical expertise with a deep appreciation for its unique community needs.</w:t>
      </w:r>
    </w:p>
    <w:p>
      <w:pPr>
        <w:pStyle w:val="BodyText"/>
      </w:pPr>
      <w:r>
        <w:t xml:space="preserve">Throughout my career, I have honed key skills that are essential for success in nursing, including effective communication, meticulous attention to detail, and the ability to remain calm under pressure. In my previous role at [Previous Hospital/Organization], I was responsible for managing patient care plans, administering medications, and collaborating with multidisciplinary teams to ensure holistic treatment. I also played a critical role in educating patients and their families about post-discharge care, which strengthened my ability to build trust and foster positive relationships. These experiences have equipped me to thrive in the fast-paced environment of Egypt Alexandria’s healthcare system.</w:t>
      </w:r>
    </w:p>
    <w:p>
      <w:pPr>
        <w:pStyle w:val="BodyText"/>
      </w:pPr>
      <w:r>
        <w:t xml:space="preserve">What sets me apart as a Nurse is my adaptability and cultural sensitivity. Having worked with patients from diverse backgrounds, I understand the importance of tailoring care to meet individual needs while respecting cultural values. In Egypt Alexandria, where healthcare professionals often interact with a broad spectrum of communities, this skill is invaluable. I am fluent in [languages if applicable], which allows me to communicate effectively with patients and their families, ensuring they feel heard and supported throughout their treatment journey.</w:t>
      </w:r>
    </w:p>
    <w:p>
      <w:pPr>
        <w:pStyle w:val="BodyText"/>
      </w:pPr>
      <w:r>
        <w:t xml:space="preserve">Additionally, I have a strong commitment to continuous learning and professional development. I regularly attend workshops on emerging medical practices and have completed certifications in [specific areas such as advanced cardiac life support (ACLS), pediatric nursing, or infection control]. These qualifications enable me to stay at the forefront of nursing advancements while contributing to the efficiency and safety of clinical operations. In Egypt Alexandria, where healthcare standards are continually evolving, my proactive approach to learning aligns with the goals of modernizing patient care.</w:t>
      </w:r>
    </w:p>
    <w:p>
      <w:pPr>
        <w:pStyle w:val="BodyText"/>
      </w:pPr>
      <w:r>
        <w:t xml:space="preserve">I am particularly drawn to this opportunity because it allows me to contribute to a city that is both historically significant and forward-thinking in its approach to healthcare. Egypt Alexandria’s blend of traditional values and cutting-edge medical facilities creates an ideal environment for a Nurse like myself, who thrives on innovation while maintaining a humanistic approach to care. I am eager to collaborate with your team to address the unique challenges faced by patients in this region, whether through preventive care, emergency response, or long-term management of chronic conditions.</w:t>
      </w:r>
    </w:p>
    <w:p>
      <w:pPr>
        <w:pStyle w:val="BodyText"/>
      </w:pPr>
      <w:r>
        <w:t xml:space="preserve">My motivation as a Nurse is fueled by the belief that every patient deserves dignity, compassion, and access to quality care. In Egypt Alexandria, where healthcare professionals play a vital role in shaping the well-being of the community, I am confident that my skills and values will make a meaningful impact. I am prepared to bring my expertise in clinical practice, leadership, and cultural awareness to your institution while embracing the opportunity to grow alongside a team dedicated to excellence.</w:t>
      </w:r>
    </w:p>
    <w:p>
      <w:pPr>
        <w:pStyle w:val="BodyText"/>
      </w:pPr>
      <w:r>
        <w:t xml:space="preserve">Thank you for considering my application. I would be honored to discuss how my background and vision align with the mission of [Hospital/Institution Name] in Egypt Alexandria. Please feel free to contact me at [phone number] or [email address] at your convenience. I look forward to the possibility of contributing to your team and supporting the health and wellness of patients in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Egypt Alexandria</dc:title>
  <dc:creator/>
  <cp:keywords/>
  <dcterms:created xsi:type="dcterms:W3CDTF">2026-07-21T08:23:02Z</dcterms:created>
  <dcterms:modified xsi:type="dcterms:W3CDTF">2026-07-21T08:23:02Z</dcterms:modified>
</cp:coreProperties>
</file>

<file path=docProps/custom.xml><?xml version="1.0" encoding="utf-8"?>
<Properties xmlns="http://schemas.openxmlformats.org/officeDocument/2006/custom-properties" xmlns:vt="http://schemas.openxmlformats.org/officeDocument/2006/docPropsVTypes"/>
</file>